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273E" w:rsidRDefault="00EB62A5">
      <w:pPr>
        <w:pStyle w:val="a4"/>
      </w:pPr>
      <w:r>
        <w:t>Pstat 174 HW4</w:t>
      </w:r>
    </w:p>
    <w:p w:rsidR="0048273E" w:rsidRDefault="00EB62A5">
      <w:pPr>
        <w:pStyle w:val="Author"/>
      </w:pPr>
      <w:r>
        <w:t>Kalvin Goode</w:t>
      </w:r>
    </w:p>
    <w:p w:rsidR="0048273E" w:rsidRDefault="00EB62A5">
      <w:pPr>
        <w:pStyle w:val="a6"/>
      </w:pPr>
      <w:r>
        <w:t>2018/11/21</w:t>
      </w:r>
    </w:p>
    <w:p w:rsidR="00B730E1" w:rsidRDefault="00EB62A5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>deaths &lt;-</w:t>
      </w:r>
      <w:proofErr w:type="gramStart"/>
      <w:r>
        <w:rPr>
          <w:rStyle w:val="KeywordTok"/>
        </w:rPr>
        <w:t>read.table</w:t>
      </w:r>
      <w:proofErr w:type="gramEnd"/>
      <w:r>
        <w:rPr>
          <w:rStyle w:val="NormalTok"/>
        </w:rPr>
        <w:t>(</w:t>
      </w:r>
      <w:r>
        <w:rPr>
          <w:rStyle w:val="StringTok"/>
        </w:rPr>
        <w:t>"deaths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8273E" w:rsidRPr="00B730E1" w:rsidRDefault="00EB62A5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>death&lt;-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death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eath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aths"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bookmarkStart w:id="0" w:name="_GoBack"/>
      <w:r>
        <w:rPr>
          <w:noProof/>
        </w:rPr>
        <w:drawing>
          <wp:inline distT="0" distB="0" distL="0" distR="0">
            <wp:extent cx="4908430" cy="27604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1356" cy="277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48273E" w:rsidRDefault="00EB62A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eath)</w:t>
      </w:r>
    </w:p>
    <w:p w:rsidR="0048273E" w:rsidRDefault="00EB62A5">
      <w:pPr>
        <w:pStyle w:val="SourceCode"/>
      </w:pPr>
      <w:r>
        <w:rPr>
          <w:rStyle w:val="VerbatimChar"/>
        </w:rPr>
        <w:t>## [1] 8787.736</w:t>
      </w:r>
    </w:p>
    <w:p w:rsidR="0048273E" w:rsidRDefault="00EB62A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death)</w:t>
      </w:r>
    </w:p>
    <w:p w:rsidR="0048273E" w:rsidRDefault="00EB62A5">
      <w:pPr>
        <w:pStyle w:val="SourceCode"/>
      </w:pPr>
      <w:r>
        <w:rPr>
          <w:rStyle w:val="VerbatimChar"/>
        </w:rPr>
        <w:t>##          V1</w:t>
      </w:r>
      <w:r>
        <w:br/>
      </w:r>
      <w:r>
        <w:rPr>
          <w:rStyle w:val="VerbatimChar"/>
        </w:rPr>
        <w:t>## V1 918411.7</w:t>
      </w:r>
    </w:p>
    <w:p w:rsidR="0048273E" w:rsidRDefault="00EB62A5">
      <w:pPr>
        <w:pStyle w:val="FirstParagraph"/>
      </w:pPr>
      <w:r>
        <w:t>We see that this pretty consistent and don’t show significant vairance throughout the time. But we do see that there may be seasonal period in this graph, roughly d=12.</w:t>
      </w:r>
    </w:p>
    <w:p w:rsidR="0048273E" w:rsidRDefault="00EB62A5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death,</w:t>
      </w:r>
      <w:r>
        <w:rPr>
          <w:rStyle w:val="DataTypeTok"/>
        </w:rPr>
        <w:t>lag.max=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a</w:t>
      </w:r>
      <w:r>
        <w:rPr>
          <w:rStyle w:val="StringTok"/>
        </w:rPr>
        <w:t>ths"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356340" cy="23291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8951" cy="234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death,</w:t>
      </w:r>
      <w:r>
        <w:rPr>
          <w:rStyle w:val="DataTypeTok"/>
        </w:rPr>
        <w:t>lag.max=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aths"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drawing>
          <wp:inline distT="0" distB="0" distL="0" distR="0">
            <wp:extent cx="4071668" cy="246715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12" cy="248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a0"/>
      </w:pPr>
      <w:r>
        <w:t>We see that from ACF, the values of lags has period of 12 between -0.4 and 0.4.</w:t>
      </w:r>
    </w:p>
    <w:p w:rsidR="0048273E" w:rsidRDefault="00EB62A5">
      <w:pPr>
        <w:pStyle w:val="SourceCode"/>
      </w:pPr>
      <w:r>
        <w:rPr>
          <w:rStyle w:val="NormalTok"/>
        </w:rPr>
        <w:t>deathdif12&lt;-</w:t>
      </w:r>
      <w:r>
        <w:rPr>
          <w:rStyle w:val="KeywordTok"/>
        </w:rPr>
        <w:t>diff</w:t>
      </w:r>
      <w:r>
        <w:rPr>
          <w:rStyle w:val="NormalTok"/>
        </w:rPr>
        <w:t>(death,</w:t>
      </w:r>
      <w:r>
        <w:rPr>
          <w:rStyle w:val="DataTypeTok"/>
        </w:rPr>
        <w:t>lag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deathdif12)</w:t>
      </w:r>
    </w:p>
    <w:p w:rsidR="0048273E" w:rsidRDefault="00EB62A5">
      <w:pPr>
        <w:pStyle w:val="SourceCode"/>
      </w:pPr>
      <w:r>
        <w:rPr>
          <w:rStyle w:val="VerbatimChar"/>
        </w:rPr>
        <w:t>##          V1</w:t>
      </w:r>
      <w:r>
        <w:br/>
      </w:r>
      <w:r>
        <w:rPr>
          <w:rStyle w:val="VerbatimChar"/>
        </w:rPr>
        <w:t>## V1 288714.5</w:t>
      </w:r>
    </w:p>
    <w:p w:rsidR="0048273E" w:rsidRDefault="00EB62A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eathdif12)</w:t>
      </w:r>
    </w:p>
    <w:p w:rsidR="0048273E" w:rsidRDefault="00EB62A5">
      <w:pPr>
        <w:pStyle w:val="SourceCode"/>
      </w:pPr>
      <w:r>
        <w:rPr>
          <w:rStyle w:val="VerbatimChar"/>
        </w:rPr>
        <w:t>## [1] -171</w:t>
      </w:r>
    </w:p>
    <w:p w:rsidR="0048273E" w:rsidRDefault="00EB62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eathdif12,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=12"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088921" cy="180292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672" cy="182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deathdif12,</w:t>
      </w:r>
      <w:r>
        <w:rPr>
          <w:rStyle w:val="DataTyp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seasonalized"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drawing>
          <wp:inline distT="0" distB="0" distL="0" distR="0">
            <wp:extent cx="3726612" cy="21307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882" cy="216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deathdif12,</w:t>
      </w:r>
      <w:r>
        <w:rPr>
          <w:rStyle w:val="DataTyp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seasonalized"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drawing>
          <wp:inline distT="0" distB="0" distL="0" distR="0">
            <wp:extent cx="4175185" cy="214797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987" cy="218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a0"/>
      </w:pPr>
      <w:r>
        <w:t>Wee see that this plot is in increasing trend, so we need to make a difference again.</w:t>
      </w:r>
    </w:p>
    <w:p w:rsidR="0048273E" w:rsidRDefault="00EB62A5">
      <w:pPr>
        <w:pStyle w:val="SourceCode"/>
      </w:pPr>
      <w:r>
        <w:rPr>
          <w:rStyle w:val="NormalTok"/>
        </w:rPr>
        <w:t>deathdif12diff&lt;-</w:t>
      </w:r>
      <w:r>
        <w:rPr>
          <w:rStyle w:val="KeywordTok"/>
        </w:rPr>
        <w:t>diff</w:t>
      </w:r>
      <w:r>
        <w:rPr>
          <w:rStyle w:val="NormalTok"/>
        </w:rPr>
        <w:t>(death,</w:t>
      </w:r>
      <w:r>
        <w:rPr>
          <w:rStyle w:val="DataTypeTok"/>
        </w:rPr>
        <w:t>lag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deathdif12diff)</w:t>
      </w:r>
    </w:p>
    <w:p w:rsidR="0048273E" w:rsidRDefault="00EB62A5">
      <w:pPr>
        <w:pStyle w:val="SourceCode"/>
      </w:pPr>
      <w:r>
        <w:rPr>
          <w:rStyle w:val="VerbatimChar"/>
        </w:rPr>
        <w:t>## [1] 3.28169</w:t>
      </w:r>
    </w:p>
    <w:p w:rsidR="0048273E" w:rsidRDefault="00EB62A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deathdif12diff)</w:t>
      </w:r>
    </w:p>
    <w:p w:rsidR="0048273E" w:rsidRDefault="00EB62A5">
      <w:pPr>
        <w:pStyle w:val="SourceCode"/>
      </w:pPr>
      <w:r>
        <w:rPr>
          <w:rStyle w:val="VerbatimChar"/>
        </w:rPr>
        <w:lastRenderedPageBreak/>
        <w:t>##          V1</w:t>
      </w:r>
      <w:r>
        <w:br/>
      </w:r>
      <w:r>
        <w:rPr>
          <w:rStyle w:val="VerbatimChar"/>
        </w:rPr>
        <w:t>## V1 541522.1</w:t>
      </w:r>
    </w:p>
    <w:p w:rsidR="0048273E" w:rsidRDefault="00EB62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eathdif12diff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eathsdiff"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drawing>
          <wp:inline distT="0" distB="0" distL="0" distR="0">
            <wp:extent cx="4278702" cy="237226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274" cy="238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deathdif12diff,</w:t>
      </w:r>
      <w:r>
        <w:rPr>
          <w:rStyle w:val="DataTyp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drawing>
          <wp:inline distT="0" distB="0" distL="0" distR="0">
            <wp:extent cx="3881887" cy="212209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029" cy="213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deathdif12diff,</w:t>
      </w:r>
      <w:r>
        <w:rPr>
          <w:rStyle w:val="DataTyp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48273E" w:rsidRDefault="00EB62A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494362" cy="277770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001" cy="280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73E" w:rsidRDefault="00EB62A5">
      <w:pPr>
        <w:pStyle w:val="a0"/>
      </w:pPr>
      <w:r>
        <w:t>We see that after another difference, the plot has roughly constant vairance.</w:t>
      </w:r>
    </w:p>
    <w:sectPr w:rsidR="004827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62A5" w:rsidRDefault="00EB62A5">
      <w:pPr>
        <w:spacing w:after="0"/>
      </w:pPr>
      <w:r>
        <w:separator/>
      </w:r>
    </w:p>
  </w:endnote>
  <w:endnote w:type="continuationSeparator" w:id="0">
    <w:p w:rsidR="00EB62A5" w:rsidRDefault="00EB62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62A5" w:rsidRDefault="00EB62A5">
      <w:r>
        <w:separator/>
      </w:r>
    </w:p>
  </w:footnote>
  <w:footnote w:type="continuationSeparator" w:id="0">
    <w:p w:rsidR="00EB62A5" w:rsidRDefault="00EB62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9C3B24"/>
    <w:multiLevelType w:val="multilevel"/>
    <w:tmpl w:val="04D6E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E244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273E"/>
    <w:rsid w:val="004E29B3"/>
    <w:rsid w:val="00590D07"/>
    <w:rsid w:val="00784D58"/>
    <w:rsid w:val="008D6863"/>
    <w:rsid w:val="00B730E1"/>
    <w:rsid w:val="00B86B75"/>
    <w:rsid w:val="00BC48D5"/>
    <w:rsid w:val="00C36279"/>
    <w:rsid w:val="00E315A3"/>
    <w:rsid w:val="00EB62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6F1EA"/>
  <w15:docId w15:val="{0E8A1E7A-B9D7-4A9B-A4C6-4D9B4820B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9FC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78</Words>
  <Characters>1017</Characters>
  <Application>Microsoft Office Word</Application>
  <DocSecurity>0</DocSecurity>
  <Lines>8</Lines>
  <Paragraphs>2</Paragraphs>
  <ScaleCrop>false</ScaleCrop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174 HW4</dc:title>
  <dc:creator>Kalvin Goode</dc:creator>
  <cp:lastModifiedBy>Kalvin</cp:lastModifiedBy>
  <cp:revision>2</cp:revision>
  <dcterms:created xsi:type="dcterms:W3CDTF">2018-11-22T00:45:00Z</dcterms:created>
  <dcterms:modified xsi:type="dcterms:W3CDTF">2018-11-22T00:51:00Z</dcterms:modified>
</cp:coreProperties>
</file>